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E27" w:rsidRDefault="006A0022" w:rsidP="006A0022">
      <w:pPr>
        <w:jc w:val="center"/>
      </w:pPr>
      <w:r>
        <w:t>CRediT author statement</w:t>
      </w:r>
    </w:p>
    <w:p w:rsidR="006A0022" w:rsidRDefault="006A0022" w:rsidP="006A0022">
      <w:r w:rsidRPr="006D2943">
        <w:rPr>
          <w:rFonts w:hint="eastAsia"/>
          <w:b/>
        </w:rPr>
        <w:t>M</w:t>
      </w:r>
      <w:r w:rsidRPr="006D2943">
        <w:rPr>
          <w:b/>
        </w:rPr>
        <w:t>ing-Chun Fang:</w:t>
      </w:r>
      <w:r>
        <w:t xml:space="preserve"> </w:t>
      </w:r>
      <w:r w:rsidR="007F2503">
        <w:t xml:space="preserve">Conceptualization, Methodology, </w:t>
      </w:r>
      <w:r w:rsidR="00836CA9">
        <w:t>Software</w:t>
      </w:r>
      <w:r w:rsidR="00683B08">
        <w:t>,</w:t>
      </w:r>
      <w:r w:rsidR="006D2943">
        <w:t xml:space="preserve"> Investigation</w:t>
      </w:r>
      <w:r w:rsidR="00683B08">
        <w:t xml:space="preserve"> </w:t>
      </w:r>
      <w:r w:rsidR="00836CA9">
        <w:t xml:space="preserve">Visualization, Supervision, Data Curation, </w:t>
      </w:r>
      <w:r>
        <w:t>Writing -</w:t>
      </w:r>
      <w:r w:rsidR="007F2503">
        <w:t>-</w:t>
      </w:r>
      <w:r>
        <w:t xml:space="preserve"> Original Draft</w:t>
      </w:r>
    </w:p>
    <w:p w:rsidR="006A0022" w:rsidRDefault="00092F89" w:rsidP="006A0022">
      <w:r w:rsidRPr="006D2943">
        <w:rPr>
          <w:b/>
        </w:rPr>
        <w:t>Psalm Josiah Tan</w:t>
      </w:r>
      <w:r w:rsidR="006A0022" w:rsidRPr="006D2943">
        <w:rPr>
          <w:b/>
        </w:rPr>
        <w:t>:</w:t>
      </w:r>
      <w:r w:rsidR="00683B08">
        <w:t xml:space="preserve"> </w:t>
      </w:r>
      <w:r w:rsidR="006D2943">
        <w:t>Software</w:t>
      </w:r>
      <w:r w:rsidR="00683B08">
        <w:t>,</w:t>
      </w:r>
      <w:r w:rsidR="006A0022">
        <w:t xml:space="preserve"> </w:t>
      </w:r>
      <w:r w:rsidR="006D2943">
        <w:t>Investig</w:t>
      </w:r>
      <w:r w:rsidR="00294B7A">
        <w:t xml:space="preserve">ation, Writing -- </w:t>
      </w:r>
      <w:r w:rsidR="00294B7A">
        <w:rPr>
          <w:rFonts w:hint="eastAsia"/>
        </w:rPr>
        <w:t>Ed</w:t>
      </w:r>
      <w:r w:rsidR="00294B7A">
        <w:t>iting</w:t>
      </w:r>
      <w:bookmarkStart w:id="0" w:name="_GoBack"/>
      <w:bookmarkEnd w:id="0"/>
    </w:p>
    <w:p w:rsidR="006A0022" w:rsidRDefault="006A0022" w:rsidP="006A0022">
      <w:r w:rsidRPr="006D2943">
        <w:rPr>
          <w:b/>
        </w:rPr>
        <w:t>Jeffrey D. Ward</w:t>
      </w:r>
      <w:r w:rsidR="007F2503" w:rsidRPr="006D2943">
        <w:rPr>
          <w:b/>
        </w:rPr>
        <w:t>:</w:t>
      </w:r>
      <w:r w:rsidR="007F2503">
        <w:t xml:space="preserve"> </w:t>
      </w:r>
      <w:r w:rsidR="00143F72">
        <w:t xml:space="preserve">Conceptualization, Methodology, </w:t>
      </w:r>
      <w:r w:rsidR="007F2503">
        <w:t>Writing – Review &amp; Editing</w:t>
      </w:r>
      <w:r w:rsidR="006D2943">
        <w:t>, Project administration, Funding acquisition</w:t>
      </w:r>
    </w:p>
    <w:sectPr w:rsidR="006A0022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19F2" w:rsidRDefault="004F19F2" w:rsidP="00092F89">
      <w:r>
        <w:separator/>
      </w:r>
    </w:p>
  </w:endnote>
  <w:endnote w:type="continuationSeparator" w:id="0">
    <w:p w:rsidR="004F19F2" w:rsidRDefault="004F19F2" w:rsidP="00092F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19F2" w:rsidRDefault="004F19F2" w:rsidP="00092F89">
      <w:r>
        <w:separator/>
      </w:r>
    </w:p>
  </w:footnote>
  <w:footnote w:type="continuationSeparator" w:id="0">
    <w:p w:rsidR="004F19F2" w:rsidRDefault="004F19F2" w:rsidP="00092F8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S2tDA0NbCwMDI1NDVV0lEKTi0uzszPAykwrAUA2rJAZSwAAAA="/>
  </w:docVars>
  <w:rsids>
    <w:rsidRoot w:val="006A0022"/>
    <w:rsid w:val="00092F89"/>
    <w:rsid w:val="00143F72"/>
    <w:rsid w:val="00172908"/>
    <w:rsid w:val="00294B7A"/>
    <w:rsid w:val="0044688B"/>
    <w:rsid w:val="004F19F2"/>
    <w:rsid w:val="00683B08"/>
    <w:rsid w:val="006A0022"/>
    <w:rsid w:val="006D2943"/>
    <w:rsid w:val="00717A9D"/>
    <w:rsid w:val="00793F79"/>
    <w:rsid w:val="007F2503"/>
    <w:rsid w:val="00836CA9"/>
    <w:rsid w:val="00966E27"/>
    <w:rsid w:val="00A57091"/>
    <w:rsid w:val="00D33214"/>
    <w:rsid w:val="00E610C6"/>
    <w:rsid w:val="00E90AA1"/>
    <w:rsid w:val="00FA3FB2"/>
    <w:rsid w:val="00FB4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7450E6"/>
  <w15:chartTrackingRefBased/>
  <w15:docId w15:val="{89996F41-8462-4AC6-844F-64BBC71AA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92F8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092F89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092F8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092F89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Chun</dc:creator>
  <cp:keywords/>
  <dc:description/>
  <cp:lastModifiedBy>Ming Chun</cp:lastModifiedBy>
  <cp:revision>6</cp:revision>
  <dcterms:created xsi:type="dcterms:W3CDTF">2022-07-04T08:49:00Z</dcterms:created>
  <dcterms:modified xsi:type="dcterms:W3CDTF">2023-10-12T05:16:00Z</dcterms:modified>
</cp:coreProperties>
</file>